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olyTematio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his-is-a-markdown-file"/>
      <w:bookmarkEnd w:id="21"/>
      <w:r>
        <w:t xml:space="preserve">This is a markdown file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d209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olyTematio</dc:creator>
  <dcterms:created xsi:type="dcterms:W3CDTF">2019-05-23T09:19:33Z</dcterms:created>
  <dcterms:modified xsi:type="dcterms:W3CDTF">2019-05-23T09:19:33Z</dcterms:modified>
</cp:coreProperties>
</file>